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7)</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f63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35e6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